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39376" cy="3878981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503217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29762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2395" cy="4389120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708564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28002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52293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36326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84967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552461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4428836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435508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ванов Даниил НБИ-01-19</dc:creator>
  <dc:language>ru-RU</dc:language>
  <cp:keywords/>
  <dcterms:created xsi:type="dcterms:W3CDTF">2022-09-07T15:50:30Z</dcterms:created>
  <dcterms:modified xsi:type="dcterms:W3CDTF">2022-09-07T15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